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01551" w14:textId="7F8CAD4D" w:rsidR="00600BF8" w:rsidRPr="003820B6" w:rsidRDefault="00600BF8" w:rsidP="00600BF8">
      <w:pPr>
        <w:jc w:val="center"/>
        <w:rPr>
          <w:b/>
          <w:bCs/>
          <w:sz w:val="26"/>
          <w:szCs w:val="32"/>
          <w:u w:val="single"/>
        </w:rPr>
      </w:pPr>
      <w:r w:rsidRPr="003820B6">
        <w:rPr>
          <w:b/>
          <w:bCs/>
          <w:sz w:val="26"/>
          <w:szCs w:val="32"/>
          <w:u w:val="single"/>
        </w:rPr>
        <w:t>EXERCISE 2.6</w:t>
      </w:r>
    </w:p>
    <w:p w14:paraId="58AE7F65" w14:textId="6DA92635" w:rsidR="00600BF8" w:rsidRPr="003904FF" w:rsidRDefault="00600BF8" w:rsidP="00600BF8">
      <w:pPr>
        <w:pStyle w:val="ListParagraph"/>
        <w:numPr>
          <w:ilvl w:val="0"/>
          <w:numId w:val="1"/>
        </w:numPr>
        <w:rPr>
          <w:b/>
          <w:bCs/>
          <w:color w:val="FF0000"/>
          <w:sz w:val="26"/>
          <w:szCs w:val="32"/>
        </w:rPr>
      </w:pPr>
      <w:r w:rsidRPr="003904FF">
        <w:rPr>
          <w:b/>
          <w:bCs/>
          <w:color w:val="FF0000"/>
          <w:sz w:val="26"/>
          <w:szCs w:val="32"/>
        </w:rPr>
        <w:t>Find the values of the following by using logarithms.</w:t>
      </w:r>
    </w:p>
    <w:p w14:paraId="395A1DA8" w14:textId="3C7F0D86" w:rsidR="00600BF8" w:rsidRPr="00BB3748" w:rsidRDefault="002D418F" w:rsidP="00600BF8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57.86×4.385</m:t>
        </m:r>
      </m:oMath>
      <w:r w:rsidR="00600BF8" w:rsidRPr="00BB3748">
        <w:rPr>
          <w:b/>
          <w:bCs/>
          <w:color w:val="FF0000"/>
          <w:sz w:val="24"/>
          <w:szCs w:val="30"/>
        </w:rPr>
        <w:t xml:space="preserve">  </w:t>
      </w:r>
    </w:p>
    <w:p w14:paraId="5130994F" w14:textId="77777777" w:rsidR="00600BF8" w:rsidRPr="002B4C79" w:rsidRDefault="00600BF8" w:rsidP="00600BF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6F0EF4BE" w14:textId="190778E3" w:rsidR="00917EFF" w:rsidRDefault="00B96459">
      <m:oMath>
        <m:r>
          <w:rPr>
            <w:rFonts w:ascii="Cambria Math" w:hAnsi="Cambria Math"/>
            <w:sz w:val="24"/>
            <w:szCs w:val="30"/>
          </w:rPr>
          <m:t>57.86×4.385</m:t>
        </m:r>
      </m:oMath>
      <w:r w:rsidRPr="00B96459">
        <w:rPr>
          <w:sz w:val="24"/>
          <w:szCs w:val="30"/>
        </w:rPr>
        <w:t xml:space="preserve">  </w:t>
      </w:r>
    </w:p>
    <w:p w14:paraId="55EF0334" w14:textId="77777777" w:rsidR="00B96459" w:rsidRPr="00633A7A" w:rsidRDefault="00B96459" w:rsidP="00B96459">
      <w:pPr>
        <w:rPr>
          <w:color w:val="7030A0"/>
        </w:rPr>
      </w:pPr>
      <w:r w:rsidRPr="00633A7A">
        <w:rPr>
          <w:b/>
          <w:bCs/>
          <w:color w:val="7030A0"/>
        </w:rPr>
        <w:t xml:space="preserve">STEP-1: Suppose X = </w:t>
      </w:r>
      <m:oMath>
        <m:r>
          <w:rPr>
            <w:rFonts w:ascii="Cambria Math" w:hAnsi="Cambria Math"/>
            <w:color w:val="7030A0"/>
            <w:sz w:val="24"/>
            <w:szCs w:val="30"/>
          </w:rPr>
          <m:t>57.86×4.385</m:t>
        </m:r>
      </m:oMath>
      <w:r w:rsidRPr="00633A7A">
        <w:rPr>
          <w:color w:val="7030A0"/>
          <w:sz w:val="24"/>
          <w:szCs w:val="30"/>
        </w:rPr>
        <w:t xml:space="preserve">  </w:t>
      </w:r>
    </w:p>
    <w:p w14:paraId="1A669696" w14:textId="77777777" w:rsidR="00B96459" w:rsidRDefault="00B96459" w:rsidP="00B96459">
      <w:r>
        <w:rPr>
          <w:b/>
          <w:bCs/>
        </w:rPr>
        <w:t xml:space="preserve">X = </w:t>
      </w:r>
      <m:oMath>
        <m:r>
          <w:rPr>
            <w:rFonts w:ascii="Cambria Math" w:hAnsi="Cambria Math"/>
            <w:sz w:val="24"/>
            <w:szCs w:val="30"/>
          </w:rPr>
          <m:t>57.86×4.385</m:t>
        </m:r>
      </m:oMath>
      <w:r w:rsidRPr="00B96459">
        <w:rPr>
          <w:sz w:val="24"/>
          <w:szCs w:val="30"/>
        </w:rPr>
        <w:t xml:space="preserve">  </w:t>
      </w:r>
    </w:p>
    <w:p w14:paraId="44F367C4" w14:textId="77777777" w:rsidR="00633A7A" w:rsidRPr="00633A7A" w:rsidRDefault="00633A7A" w:rsidP="00633A7A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4EB55BEE" w14:textId="4A622186" w:rsidR="00B96459" w:rsidRPr="001670CD" w:rsidRDefault="002D418F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57.86 ×4.385</m:t>
              </m:r>
            </m:e>
          </m:func>
        </m:oMath>
      </m:oMathPara>
    </w:p>
    <w:p w14:paraId="74EA9B4D" w14:textId="0C8E5BD3" w:rsidR="001670CD" w:rsidRPr="001670CD" w:rsidRDefault="002D418F" w:rsidP="001670CD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57.86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 xml:space="preserve"> 4.385</m:t>
              </m:r>
            </m:e>
          </m:func>
        </m:oMath>
      </m:oMathPara>
    </w:p>
    <w:p w14:paraId="352DB050" w14:textId="77777777" w:rsidR="001670CD" w:rsidRDefault="007F2737" w:rsidP="007F2737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 w:rsidR="001670CD">
        <w:rPr>
          <w:b/>
          <w:bCs/>
          <w:color w:val="7030A0"/>
        </w:rPr>
        <w:t>Check the value of log in calculator</w:t>
      </w:r>
    </w:p>
    <w:p w14:paraId="278721C0" w14:textId="37C23B4A" w:rsidR="007F2737" w:rsidRDefault="00EF0FC7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7AFA66C2" wp14:editId="261DB52E">
            <wp:extent cx="5722620" cy="1203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9450C" w14:textId="6429D32D" w:rsidR="00EF0FC7" w:rsidRPr="00EF0FC7" w:rsidRDefault="002D418F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1.7624+0.9419=2.404</m:t>
          </m:r>
        </m:oMath>
      </m:oMathPara>
    </w:p>
    <w:p w14:paraId="48B5E64A" w14:textId="071B1F16" w:rsidR="00037DC3" w:rsidRPr="00EF0FC7" w:rsidRDefault="002D418F" w:rsidP="00037DC3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2.404</m:t>
          </m:r>
        </m:oMath>
      </m:oMathPara>
    </w:p>
    <w:p w14:paraId="08FCDE08" w14:textId="68034C53" w:rsidR="00037DC3" w:rsidRDefault="00037DC3" w:rsidP="00037DC3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Multiply Antilog on Both Sides</w:t>
      </w:r>
    </w:p>
    <w:p w14:paraId="58DBB6A0" w14:textId="4E685188" w:rsidR="00037DC3" w:rsidRPr="002D4EC0" w:rsidRDefault="002D418F" w:rsidP="00037DC3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ntilog*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Antilog 2.404</m:t>
          </m:r>
        </m:oMath>
      </m:oMathPara>
    </w:p>
    <w:p w14:paraId="6688771A" w14:textId="6720180F" w:rsidR="002D4EC0" w:rsidRPr="00EF0FC7" w:rsidRDefault="002D4EC0" w:rsidP="002D4EC0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x=Antilog 2.404</m:t>
          </m:r>
        </m:oMath>
      </m:oMathPara>
    </w:p>
    <w:p w14:paraId="4D4C9DFE" w14:textId="064940A4" w:rsidR="00D57E0F" w:rsidRDefault="00D57E0F" w:rsidP="00D57E0F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5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Antilog in calculator</w:t>
      </w:r>
    </w:p>
    <w:p w14:paraId="130CA0FB" w14:textId="3BC570A9" w:rsidR="002D4EC0" w:rsidRDefault="00C451EB" w:rsidP="00037DC3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7460709D" wp14:editId="53A77A5E">
            <wp:extent cx="3649980" cy="17983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4F10A" w14:textId="0DCE8969" w:rsidR="00C451EB" w:rsidRPr="00C472AC" w:rsidRDefault="00D57E0F" w:rsidP="00C451EB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x=253.512---Answer</m:t>
          </m:r>
        </m:oMath>
      </m:oMathPara>
    </w:p>
    <w:p w14:paraId="477A2D21" w14:textId="3522165E" w:rsidR="00C472AC" w:rsidRDefault="00C472AC" w:rsidP="00C451EB">
      <w:pPr>
        <w:rPr>
          <w:b/>
          <w:bCs/>
          <w:color w:val="7030A0"/>
        </w:rPr>
      </w:pPr>
    </w:p>
    <w:p w14:paraId="1BD05837" w14:textId="23C8A011" w:rsidR="00D57E0F" w:rsidRPr="00BB3748" w:rsidRDefault="002D418F" w:rsidP="00D57E0F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25.753×0.5341×490.8</m:t>
        </m:r>
      </m:oMath>
      <w:r w:rsidR="00D57E0F" w:rsidRPr="00BB3748">
        <w:rPr>
          <w:b/>
          <w:bCs/>
          <w:color w:val="FF0000"/>
          <w:sz w:val="24"/>
          <w:szCs w:val="30"/>
        </w:rPr>
        <w:t xml:space="preserve">  </w:t>
      </w:r>
    </w:p>
    <w:p w14:paraId="22D4F945" w14:textId="77777777" w:rsidR="00D57E0F" w:rsidRPr="002B4C79" w:rsidRDefault="00D57E0F" w:rsidP="00D57E0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2D796BA7" w14:textId="4C2AC40B" w:rsidR="00793138" w:rsidRPr="00793138" w:rsidRDefault="00793138" w:rsidP="00D57E0F"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25.753×0.5341×490.8</m:t>
          </m:r>
        </m:oMath>
      </m:oMathPara>
    </w:p>
    <w:p w14:paraId="7A0E4DAA" w14:textId="2DCBE5AF" w:rsidR="00D57E0F" w:rsidRPr="000A4FFF" w:rsidRDefault="00D57E0F" w:rsidP="000A4FFF"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x= 25.753×0.5341×490.8</m:t>
          </m:r>
        </m:oMath>
      </m:oMathPara>
    </w:p>
    <w:p w14:paraId="11C67D14" w14:textId="18D33B86" w:rsidR="00D57E0F" w:rsidRDefault="00D57E0F" w:rsidP="00D57E0F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06B927BC" w14:textId="62B11D74" w:rsidR="00D57E0F" w:rsidRPr="001670CD" w:rsidRDefault="002D418F" w:rsidP="00D57E0F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5.753×0.5341×490.8</m:t>
              </m:r>
            </m:e>
          </m:func>
        </m:oMath>
      </m:oMathPara>
    </w:p>
    <w:p w14:paraId="08360502" w14:textId="0AEE5228" w:rsidR="00D57E0F" w:rsidRPr="00781DD1" w:rsidRDefault="002D418F" w:rsidP="00D57E0F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25.753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 xml:space="preserve"> 0.5341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 xml:space="preserve"> 490.8</m:t>
              </m:r>
            </m:e>
          </m:func>
        </m:oMath>
      </m:oMathPara>
    </w:p>
    <w:p w14:paraId="73D291F5" w14:textId="70366481" w:rsidR="00781DD1" w:rsidRDefault="00781DD1" w:rsidP="00D57E0F"/>
    <w:p w14:paraId="1B6AC990" w14:textId="77777777" w:rsidR="00D57E0F" w:rsidRDefault="00D57E0F" w:rsidP="00D57E0F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6AC356C0" w14:textId="76F7D42F" w:rsidR="00D57E0F" w:rsidRDefault="00D14086" w:rsidP="00D57E0F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5EECB0AB" wp14:editId="74AEF4F2">
            <wp:extent cx="5730240" cy="2354580"/>
            <wp:effectExtent l="0" t="0" r="381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401DA" w14:textId="4F41BFDF" w:rsidR="00D57E0F" w:rsidRPr="00EF0FC7" w:rsidRDefault="002D418F" w:rsidP="00D57E0F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1.4108-0.2723+2.6909=2.404</m:t>
          </m:r>
        </m:oMath>
      </m:oMathPara>
    </w:p>
    <w:p w14:paraId="6027FCEF" w14:textId="0AFFD991" w:rsidR="00D57E0F" w:rsidRPr="00EF0FC7" w:rsidRDefault="002D418F" w:rsidP="00D57E0F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3.8293</m:t>
          </m:r>
        </m:oMath>
      </m:oMathPara>
    </w:p>
    <w:p w14:paraId="791F3683" w14:textId="450F0870" w:rsidR="00D57E0F" w:rsidRDefault="00D57E0F" w:rsidP="00D57E0F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Multiply Antilog on Both Sides</w:t>
      </w:r>
    </w:p>
    <w:p w14:paraId="3D7B29B0" w14:textId="6FBC6927" w:rsidR="00D57E0F" w:rsidRPr="00EF1B8B" w:rsidRDefault="002D418F" w:rsidP="00D57E0F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ntilog*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Antilog 3.8293</m:t>
          </m:r>
        </m:oMath>
      </m:oMathPara>
    </w:p>
    <w:p w14:paraId="6512DE50" w14:textId="24F78AFE" w:rsidR="00EF1B8B" w:rsidRPr="003F34DB" w:rsidRDefault="00EF1B8B" w:rsidP="00EF1B8B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x=Antilog 3.8293</m:t>
          </m:r>
        </m:oMath>
      </m:oMathPara>
    </w:p>
    <w:p w14:paraId="1ECCA6C0" w14:textId="243613C3" w:rsidR="00D57E0F" w:rsidRDefault="00D57E0F" w:rsidP="00D57E0F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5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Antilog in calculator</w:t>
      </w:r>
    </w:p>
    <w:p w14:paraId="2C25E293" w14:textId="77777777" w:rsidR="00D57E0F" w:rsidRPr="00EF0FC7" w:rsidRDefault="00D57E0F" w:rsidP="00D57E0F">
      <w:pPr>
        <w:rPr>
          <w:b/>
          <w:bCs/>
          <w:color w:val="7030A0"/>
        </w:rPr>
      </w:pPr>
    </w:p>
    <w:p w14:paraId="4471FE8A" w14:textId="136EE313" w:rsidR="00D57E0F" w:rsidRDefault="003F34DB" w:rsidP="00D57E0F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lastRenderedPageBreak/>
        <w:drawing>
          <wp:inline distT="0" distB="0" distL="0" distR="0" wp14:anchorId="200A0E9F" wp14:editId="3CDF9E83">
            <wp:extent cx="3840480" cy="2438400"/>
            <wp:effectExtent l="0" t="0" r="762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EC581" w14:textId="53EBEAD8" w:rsidR="00D57E0F" w:rsidRPr="00D57E0F" w:rsidRDefault="00D57E0F" w:rsidP="00D57E0F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x=6750---Answer</m:t>
          </m:r>
        </m:oMath>
      </m:oMathPara>
    </w:p>
    <w:p w14:paraId="07EFAA55" w14:textId="6BB6B9E5" w:rsidR="00EF1B8B" w:rsidRPr="00BB3748" w:rsidRDefault="002D418F" w:rsidP="00EF1B8B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ii</m:t>
            </m:r>
          </m:e>
        </m:d>
        <m:f>
          <m:f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25.753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 xml:space="preserve">0.5341 </m:t>
            </m:r>
          </m:den>
        </m:f>
      </m:oMath>
      <w:r w:rsidR="009E54F1">
        <w:rPr>
          <w:b/>
          <w:bCs/>
          <w:color w:val="FF0000"/>
          <w:sz w:val="24"/>
          <w:szCs w:val="30"/>
        </w:rPr>
        <w:t xml:space="preserve"> </w:t>
      </w:r>
      <w:r w:rsidR="00EF1B8B" w:rsidRPr="00BB3748">
        <w:rPr>
          <w:b/>
          <w:bCs/>
          <w:color w:val="FF0000"/>
          <w:sz w:val="24"/>
          <w:szCs w:val="30"/>
        </w:rPr>
        <w:t xml:space="preserve">  </w:t>
      </w:r>
    </w:p>
    <w:p w14:paraId="106644CA" w14:textId="77777777" w:rsidR="00EF1B8B" w:rsidRPr="002B4C79" w:rsidRDefault="00EF1B8B" w:rsidP="00EF1B8B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4172A7F4" w14:textId="76B507ED" w:rsidR="00774B10" w:rsidRPr="00774B10" w:rsidRDefault="002D418F" w:rsidP="00EF1B8B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25.753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0.5341 </m:t>
              </m:r>
            </m:den>
          </m:f>
        </m:oMath>
      </m:oMathPara>
    </w:p>
    <w:p w14:paraId="79CE066C" w14:textId="38CBE625" w:rsidR="00EF1B8B" w:rsidRPr="00774B10" w:rsidRDefault="00EF1B8B" w:rsidP="00EF1B8B">
      <w:pPr>
        <w:rPr>
          <w:rFonts w:eastAsiaTheme="minorEastAsia"/>
        </w:rPr>
      </w:pPr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25.753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0.5341 </m:t>
              </m:r>
            </m:den>
          </m:f>
        </m:oMath>
      </m:oMathPara>
    </w:p>
    <w:p w14:paraId="6FD96141" w14:textId="77777777" w:rsidR="00EF1B8B" w:rsidRDefault="00EF1B8B" w:rsidP="00EF1B8B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0174FCEB" w14:textId="4FAF9580" w:rsidR="00EF1B8B" w:rsidRPr="001670CD" w:rsidRDefault="002D418F" w:rsidP="00EF1B8B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5.75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 xml:space="preserve">0.5341 </m:t>
                  </m:r>
                </m:den>
              </m:f>
            </m:e>
          </m:func>
        </m:oMath>
      </m:oMathPara>
    </w:p>
    <w:p w14:paraId="0017720E" w14:textId="20F2DF59" w:rsidR="00EF1B8B" w:rsidRPr="001670CD" w:rsidRDefault="002D418F" w:rsidP="00EF1B8B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(log</m:t>
              </m:r>
            </m:fName>
            <m:e>
              <m:r>
                <w:rPr>
                  <w:rFonts w:ascii="Cambria Math" w:hAnsi="Cambria Math"/>
                </w:rPr>
                <m:t>25.753)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log</m:t>
              </m:r>
              <m:r>
                <w:rPr>
                  <w:rFonts w:ascii="Cambria Math" w:hAnsi="Cambria Math"/>
                </w:rPr>
                <m:t xml:space="preserve"> 0.5341)</m:t>
              </m:r>
            </m:e>
          </m:func>
        </m:oMath>
      </m:oMathPara>
    </w:p>
    <w:p w14:paraId="1E7F3CC9" w14:textId="77777777" w:rsidR="00EF1B8B" w:rsidRDefault="00EF1B8B" w:rsidP="00EF1B8B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124BA4C1" w14:textId="29A3F675" w:rsidR="00EF1B8B" w:rsidRDefault="00197D20" w:rsidP="00EF1B8B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247B63A9" wp14:editId="23AFC84D">
            <wp:extent cx="5731510" cy="13970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C302D" w14:textId="146CB342" w:rsidR="00EF1B8B" w:rsidRPr="00234C3D" w:rsidRDefault="002D418F" w:rsidP="00EF1B8B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(1.4108)-(-0.2723)=2.404</m:t>
          </m:r>
        </m:oMath>
      </m:oMathPara>
    </w:p>
    <w:p w14:paraId="276709D6" w14:textId="23409635" w:rsidR="00234C3D" w:rsidRPr="00EF0FC7" w:rsidRDefault="002D418F" w:rsidP="00234C3D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1.4108+ 0.2723=1.6832</m:t>
          </m:r>
        </m:oMath>
      </m:oMathPara>
    </w:p>
    <w:p w14:paraId="2925BA41" w14:textId="77777777" w:rsidR="00234C3D" w:rsidRPr="00EF0FC7" w:rsidRDefault="00234C3D" w:rsidP="00EF1B8B">
      <w:pPr>
        <w:rPr>
          <w:b/>
          <w:bCs/>
          <w:color w:val="7030A0"/>
        </w:rPr>
      </w:pPr>
    </w:p>
    <w:p w14:paraId="37D12F6A" w14:textId="270924DF" w:rsidR="00EF1B8B" w:rsidRPr="00EF0FC7" w:rsidRDefault="002D418F" w:rsidP="00EF1B8B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1.6832</m:t>
          </m:r>
        </m:oMath>
      </m:oMathPara>
    </w:p>
    <w:p w14:paraId="6F14B784" w14:textId="3AE01033" w:rsidR="00EF1B8B" w:rsidRDefault="00EF1B8B" w:rsidP="00EF1B8B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Multiply Antilog on Both Sides</w:t>
      </w:r>
    </w:p>
    <w:p w14:paraId="08D14422" w14:textId="1934A79F" w:rsidR="00EF1B8B" w:rsidRPr="00EF1B8B" w:rsidRDefault="002D418F" w:rsidP="00EF1B8B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ntilog*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Antilog 1.6832</m:t>
          </m:r>
        </m:oMath>
      </m:oMathPara>
    </w:p>
    <w:p w14:paraId="5F2F8585" w14:textId="532EA677" w:rsidR="00EF1B8B" w:rsidRPr="003F34DB" w:rsidRDefault="00EF1B8B" w:rsidP="00EF1B8B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x=Antilog 1.6832</m:t>
          </m:r>
        </m:oMath>
      </m:oMathPara>
    </w:p>
    <w:p w14:paraId="3D222FDC" w14:textId="77777777" w:rsidR="00EF1B8B" w:rsidRPr="003F34DB" w:rsidRDefault="00EF1B8B" w:rsidP="00EF1B8B">
      <w:pPr>
        <w:rPr>
          <w:b/>
          <w:bCs/>
          <w:color w:val="7030A0"/>
        </w:rPr>
      </w:pPr>
    </w:p>
    <w:p w14:paraId="6392DE04" w14:textId="129876D7" w:rsidR="00EF1B8B" w:rsidRDefault="00EF1B8B" w:rsidP="00EF1B8B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5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Antilog in calculator</w:t>
      </w:r>
    </w:p>
    <w:p w14:paraId="145C2A27" w14:textId="77777777" w:rsidR="00EF1B8B" w:rsidRPr="00EF0FC7" w:rsidRDefault="00EF1B8B" w:rsidP="00EF1B8B">
      <w:pPr>
        <w:rPr>
          <w:b/>
          <w:bCs/>
          <w:color w:val="7030A0"/>
        </w:rPr>
      </w:pPr>
    </w:p>
    <w:p w14:paraId="2EC9E6D2" w14:textId="19E36C74" w:rsidR="00EF1B8B" w:rsidRDefault="00A5763B" w:rsidP="00EF1B8B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1DA7B950" wp14:editId="50BDBC08">
            <wp:extent cx="4008120" cy="2583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8D92A" w14:textId="125C3186" w:rsidR="00EF1B8B" w:rsidRPr="00D57E0F" w:rsidRDefault="00EF1B8B" w:rsidP="00EF1B8B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x=48.2169---Answer</m:t>
          </m:r>
        </m:oMath>
      </m:oMathPara>
    </w:p>
    <w:p w14:paraId="42805DF3" w14:textId="7AD28C1E" w:rsidR="00EB0FC8" w:rsidRPr="00BB3748" w:rsidRDefault="002D418F" w:rsidP="00EB0FC8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v</m:t>
            </m:r>
          </m:e>
        </m:d>
        <m:f>
          <m:f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790.6×30.32</m:t>
                </m:r>
              </m:e>
            </m:d>
          </m:num>
          <m:den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 xml:space="preserve">25.753 </m:t>
            </m:r>
          </m:den>
        </m:f>
      </m:oMath>
      <w:r w:rsidR="00EB0FC8">
        <w:rPr>
          <w:b/>
          <w:bCs/>
          <w:color w:val="FF0000"/>
          <w:sz w:val="24"/>
          <w:szCs w:val="30"/>
        </w:rPr>
        <w:t xml:space="preserve"> </w:t>
      </w:r>
      <w:r w:rsidR="00EB0FC8" w:rsidRPr="00BB3748">
        <w:rPr>
          <w:b/>
          <w:bCs/>
          <w:color w:val="FF0000"/>
          <w:sz w:val="24"/>
          <w:szCs w:val="30"/>
        </w:rPr>
        <w:t xml:space="preserve">  </w:t>
      </w:r>
    </w:p>
    <w:p w14:paraId="51A1028D" w14:textId="77777777" w:rsidR="00EB0FC8" w:rsidRPr="002B4C79" w:rsidRDefault="00EB0FC8" w:rsidP="00EB0FC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4B783A93" w14:textId="1333F868" w:rsidR="008059A6" w:rsidRPr="008059A6" w:rsidRDefault="002D418F" w:rsidP="00EB0FC8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790.6×30.32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25.753 </m:t>
              </m:r>
            </m:den>
          </m:f>
        </m:oMath>
      </m:oMathPara>
    </w:p>
    <w:p w14:paraId="7690ACD8" w14:textId="38E5454A" w:rsidR="00EB0FC8" w:rsidRPr="008059A6" w:rsidRDefault="00EB0FC8" w:rsidP="00EB0FC8">
      <w:pPr>
        <w:rPr>
          <w:rFonts w:eastAsiaTheme="minorEastAsia"/>
        </w:rPr>
      </w:pPr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790.6×30.32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25.753 </m:t>
              </m:r>
            </m:den>
          </m:f>
        </m:oMath>
      </m:oMathPara>
    </w:p>
    <w:p w14:paraId="2743C099" w14:textId="77777777" w:rsidR="00EB0FC8" w:rsidRDefault="00EB0FC8" w:rsidP="00EB0FC8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64492C3D" w14:textId="0E91E9D8" w:rsidR="008059A6" w:rsidRPr="008059A6" w:rsidRDefault="002D418F" w:rsidP="008059A6">
      <w:pPr>
        <w:rPr>
          <w:rFonts w:eastAsiaTheme="minorEastAsia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log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790.6×30.32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25.753 </m:t>
              </m:r>
            </m:den>
          </m:f>
        </m:oMath>
      </m:oMathPara>
    </w:p>
    <w:p w14:paraId="6D40773C" w14:textId="6633162C" w:rsidR="00EB0FC8" w:rsidRPr="001670CD" w:rsidRDefault="00EB0FC8" w:rsidP="00EB0FC8"/>
    <w:p w14:paraId="5D2B27D7" w14:textId="097200C4" w:rsidR="00EB0FC8" w:rsidRPr="00462E44" w:rsidRDefault="002D418F" w:rsidP="00EB0FC8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(log</m:t>
              </m:r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790.6×30.32</m:t>
              </m:r>
              <m:r>
                <w:rPr>
                  <w:rFonts w:ascii="Cambria Math" w:hAnsi="Cambria Math"/>
                </w:rPr>
                <m:t>)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log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  <w:sz w:val="24"/>
                  <w:szCs w:val="30"/>
                </w:rPr>
                <m:t>25.753</m:t>
              </m:r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14:paraId="37C03662" w14:textId="64BE78FC" w:rsidR="00462E44" w:rsidRPr="00EB0F13" w:rsidRDefault="002D418F" w:rsidP="00462E44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log 790.6+log 30.32</m:t>
          </m:r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25.753</m:t>
              </m:r>
            </m:e>
          </m:func>
        </m:oMath>
      </m:oMathPara>
    </w:p>
    <w:p w14:paraId="5BA44470" w14:textId="77777777" w:rsidR="00EB0FC8" w:rsidRDefault="00EB0FC8" w:rsidP="00EB0FC8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47E254A7" w14:textId="2DBE2E25" w:rsidR="00EB0FC8" w:rsidRDefault="00A44646" w:rsidP="00EB0FC8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lastRenderedPageBreak/>
        <w:drawing>
          <wp:inline distT="0" distB="0" distL="0" distR="0" wp14:anchorId="15596200" wp14:editId="57B3F4AB">
            <wp:extent cx="5730240" cy="247650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66DF2" w14:textId="4818AC5E" w:rsidR="00EB0FC8" w:rsidRPr="00234C3D" w:rsidRDefault="002D418F" w:rsidP="00EB0FC8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2.8979+1.4817-1.4108</m:t>
          </m:r>
        </m:oMath>
      </m:oMathPara>
    </w:p>
    <w:p w14:paraId="4D44D09A" w14:textId="30045E62" w:rsidR="00EB0FC8" w:rsidRPr="00EF0FC7" w:rsidRDefault="002D418F" w:rsidP="00EB0FC8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2.9688</m:t>
          </m:r>
        </m:oMath>
      </m:oMathPara>
    </w:p>
    <w:p w14:paraId="2636AB53" w14:textId="593D1E62" w:rsidR="00EB0FC8" w:rsidRDefault="00EB0FC8" w:rsidP="00EB0FC8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Multiply Antilog on Both Sides</w:t>
      </w:r>
    </w:p>
    <w:p w14:paraId="1A5767A5" w14:textId="4CC5AC93" w:rsidR="00EB0FC8" w:rsidRPr="00EF1B8B" w:rsidRDefault="002D418F" w:rsidP="00EB0FC8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ntilog*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Antilog 2.9688</m:t>
          </m:r>
        </m:oMath>
      </m:oMathPara>
    </w:p>
    <w:p w14:paraId="262FEC46" w14:textId="2F5DA4F0" w:rsidR="00EB0FC8" w:rsidRPr="003F34DB" w:rsidRDefault="00EB0FC8" w:rsidP="00EB0FC8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x=Antilog 2.9688</m:t>
          </m:r>
        </m:oMath>
      </m:oMathPara>
    </w:p>
    <w:p w14:paraId="17881046" w14:textId="77777777" w:rsidR="00EB0FC8" w:rsidRPr="003F34DB" w:rsidRDefault="00EB0FC8" w:rsidP="00EB0FC8">
      <w:pPr>
        <w:rPr>
          <w:b/>
          <w:bCs/>
          <w:color w:val="7030A0"/>
        </w:rPr>
      </w:pPr>
    </w:p>
    <w:p w14:paraId="59E514E9" w14:textId="207F66B8" w:rsidR="00EB0FC8" w:rsidRDefault="00EB0FC8" w:rsidP="00EB0FC8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5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Antilog in calculator</w:t>
      </w:r>
    </w:p>
    <w:p w14:paraId="4460136C" w14:textId="77777777" w:rsidR="00EB0FC8" w:rsidRPr="00EF0FC7" w:rsidRDefault="00EB0FC8" w:rsidP="00EB0FC8">
      <w:pPr>
        <w:rPr>
          <w:b/>
          <w:bCs/>
          <w:color w:val="7030A0"/>
        </w:rPr>
      </w:pPr>
    </w:p>
    <w:p w14:paraId="34D5FBD7" w14:textId="11E7BC6A" w:rsidR="00EB0FC8" w:rsidRDefault="00DE2CF6" w:rsidP="00EB0FC8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0583FB3F" wp14:editId="659EA333">
            <wp:extent cx="3863340" cy="244602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B2646" w14:textId="2FA9245A" w:rsidR="00EB0FC8" w:rsidRPr="00D57E0F" w:rsidRDefault="00EB0FC8" w:rsidP="00EB0FC8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x=930.679---Answer</m:t>
          </m:r>
        </m:oMath>
      </m:oMathPara>
    </w:p>
    <w:p w14:paraId="626803A0" w14:textId="0CB621E7" w:rsidR="00EB0FC8" w:rsidRDefault="00EB0FC8" w:rsidP="00EB0FC8">
      <w:pPr>
        <w:rPr>
          <w:b/>
          <w:bCs/>
          <w:color w:val="7030A0"/>
        </w:rPr>
      </w:pPr>
    </w:p>
    <w:p w14:paraId="423F6087" w14:textId="1466EB12" w:rsidR="003904FF" w:rsidRDefault="003904FF" w:rsidP="00EB0FC8">
      <w:pPr>
        <w:rPr>
          <w:b/>
          <w:bCs/>
          <w:color w:val="7030A0"/>
        </w:rPr>
      </w:pPr>
    </w:p>
    <w:p w14:paraId="4B54C4B7" w14:textId="0E0B7CA5" w:rsidR="003904FF" w:rsidRDefault="003904FF" w:rsidP="00EB0FC8">
      <w:pPr>
        <w:rPr>
          <w:b/>
          <w:bCs/>
          <w:color w:val="7030A0"/>
        </w:rPr>
      </w:pPr>
    </w:p>
    <w:p w14:paraId="69B98973" w14:textId="77777777" w:rsidR="003904FF" w:rsidRDefault="003904FF" w:rsidP="00EB0FC8">
      <w:pPr>
        <w:rPr>
          <w:b/>
          <w:bCs/>
          <w:color w:val="7030A0"/>
        </w:rPr>
      </w:pPr>
    </w:p>
    <w:p w14:paraId="082E7999" w14:textId="4E09077B" w:rsidR="00F240B5" w:rsidRPr="00BB3748" w:rsidRDefault="002D418F" w:rsidP="00F240B5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v</m:t>
            </m:r>
          </m:e>
        </m:d>
        <m:f>
          <m:f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2391×30.72</m:t>
                </m:r>
              </m:e>
            </m:d>
          </m:num>
          <m:den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 xml:space="preserve">23.34 </m:t>
            </m:r>
          </m:den>
        </m:f>
      </m:oMath>
      <w:r w:rsidR="00F240B5">
        <w:rPr>
          <w:b/>
          <w:bCs/>
          <w:color w:val="FF0000"/>
          <w:sz w:val="24"/>
          <w:szCs w:val="30"/>
        </w:rPr>
        <w:t xml:space="preserve"> </w:t>
      </w:r>
      <w:r w:rsidR="00F240B5" w:rsidRPr="00BB3748">
        <w:rPr>
          <w:b/>
          <w:bCs/>
          <w:color w:val="FF0000"/>
          <w:sz w:val="24"/>
          <w:szCs w:val="30"/>
        </w:rPr>
        <w:t xml:space="preserve">  </w:t>
      </w:r>
    </w:p>
    <w:p w14:paraId="79FB9681" w14:textId="1E170793" w:rsidR="00F240B5" w:rsidRPr="00361394" w:rsidRDefault="00F240B5" w:rsidP="00F240B5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777E2E73" w14:textId="096688DC" w:rsidR="00361394" w:rsidRPr="00361394" w:rsidRDefault="002D418F" w:rsidP="00F240B5"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2391×30.72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23.34 </m:t>
              </m:r>
            </m:den>
          </m:f>
        </m:oMath>
      </m:oMathPara>
    </w:p>
    <w:p w14:paraId="2FFDECFF" w14:textId="798EF5F9" w:rsidR="00F240B5" w:rsidRPr="00361394" w:rsidRDefault="00F240B5" w:rsidP="00F240B5"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2391×30.72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23.34 </m:t>
              </m:r>
            </m:den>
          </m:f>
        </m:oMath>
      </m:oMathPara>
    </w:p>
    <w:p w14:paraId="3B79C31C" w14:textId="77777777" w:rsidR="00F240B5" w:rsidRDefault="00F240B5" w:rsidP="00F240B5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493EE628" w14:textId="12063E44" w:rsidR="00F240B5" w:rsidRPr="008059A6" w:rsidRDefault="002D418F" w:rsidP="00F240B5">
      <w:pPr>
        <w:rPr>
          <w:rFonts w:eastAsiaTheme="minorEastAsia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log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2391×30.72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 xml:space="preserve">23.34 </m:t>
              </m:r>
            </m:den>
          </m:f>
        </m:oMath>
      </m:oMathPara>
    </w:p>
    <w:p w14:paraId="4B9860A3" w14:textId="68A6F603" w:rsidR="00F240B5" w:rsidRPr="00462E44" w:rsidRDefault="002D418F" w:rsidP="00F240B5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(log</m:t>
              </m:r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391×30.72</m:t>
              </m:r>
              <m:r>
                <w:rPr>
                  <w:rFonts w:ascii="Cambria Math" w:hAnsi="Cambria Math"/>
                </w:rPr>
                <m:t>)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log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  <w:sz w:val="24"/>
                  <w:szCs w:val="30"/>
                </w:rPr>
                <m:t>23.34</m:t>
              </m:r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14:paraId="2FC02B2D" w14:textId="317CF533" w:rsidR="00F240B5" w:rsidRPr="00EB0F13" w:rsidRDefault="002D418F" w:rsidP="00F240B5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log 2391+log 30.72</m:t>
          </m:r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23.34</m:t>
              </m:r>
            </m:e>
          </m:func>
        </m:oMath>
      </m:oMathPara>
    </w:p>
    <w:p w14:paraId="7A452EA4" w14:textId="77777777" w:rsidR="00F240B5" w:rsidRDefault="00F240B5" w:rsidP="00F240B5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4B1B4CDA" w14:textId="12B2CE3A" w:rsidR="00F240B5" w:rsidRDefault="00405EFD" w:rsidP="00F240B5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297E2901" wp14:editId="7BB610E3">
            <wp:extent cx="5730240" cy="2301240"/>
            <wp:effectExtent l="0" t="0" r="381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02A06" w14:textId="5331AFE4" w:rsidR="00F240B5" w:rsidRPr="00234C3D" w:rsidRDefault="002D418F" w:rsidP="00F240B5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3.3786+1.4874 -1.3681</m:t>
          </m:r>
        </m:oMath>
      </m:oMathPara>
    </w:p>
    <w:p w14:paraId="1139186D" w14:textId="45431941" w:rsidR="00F240B5" w:rsidRPr="00EF0FC7" w:rsidRDefault="002D418F" w:rsidP="00F240B5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3.4979</m:t>
          </m:r>
        </m:oMath>
      </m:oMathPara>
    </w:p>
    <w:p w14:paraId="566AC4F8" w14:textId="22EEB75F" w:rsidR="00F240B5" w:rsidRDefault="00F240B5" w:rsidP="00F240B5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Multiply Antilog on Both Sides</w:t>
      </w:r>
    </w:p>
    <w:p w14:paraId="591340D9" w14:textId="75E4197F" w:rsidR="00F240B5" w:rsidRPr="00EF1B8B" w:rsidRDefault="002D418F" w:rsidP="00F240B5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ntilog*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Antilog 3.4979</m:t>
          </m:r>
        </m:oMath>
      </m:oMathPara>
    </w:p>
    <w:p w14:paraId="52ABAE1B" w14:textId="508591E0" w:rsidR="00F240B5" w:rsidRPr="003F34DB" w:rsidRDefault="00F240B5" w:rsidP="00F240B5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x=Antilog 3.4979</m:t>
          </m:r>
        </m:oMath>
      </m:oMathPara>
    </w:p>
    <w:p w14:paraId="1F432384" w14:textId="0DDAF3DF" w:rsidR="00F240B5" w:rsidRDefault="00F240B5" w:rsidP="00F240B5">
      <w:pPr>
        <w:rPr>
          <w:b/>
          <w:bCs/>
          <w:color w:val="7030A0"/>
        </w:rPr>
      </w:pPr>
    </w:p>
    <w:p w14:paraId="23CA657D" w14:textId="26A43E15" w:rsidR="003904FF" w:rsidRDefault="003904FF" w:rsidP="00F240B5">
      <w:pPr>
        <w:rPr>
          <w:b/>
          <w:bCs/>
          <w:color w:val="7030A0"/>
        </w:rPr>
      </w:pPr>
    </w:p>
    <w:p w14:paraId="05EE8506" w14:textId="2A71DF0B" w:rsidR="003904FF" w:rsidRDefault="003904FF" w:rsidP="00F240B5">
      <w:pPr>
        <w:rPr>
          <w:b/>
          <w:bCs/>
          <w:color w:val="7030A0"/>
        </w:rPr>
      </w:pPr>
    </w:p>
    <w:p w14:paraId="6D8674BF" w14:textId="5A39B5BA" w:rsidR="003904FF" w:rsidRDefault="003904FF" w:rsidP="00F240B5">
      <w:pPr>
        <w:rPr>
          <w:b/>
          <w:bCs/>
          <w:color w:val="7030A0"/>
        </w:rPr>
      </w:pPr>
    </w:p>
    <w:p w14:paraId="72FD819A" w14:textId="0261D368" w:rsidR="003904FF" w:rsidRDefault="003904FF" w:rsidP="00F240B5">
      <w:pPr>
        <w:rPr>
          <w:b/>
          <w:bCs/>
          <w:color w:val="7030A0"/>
        </w:rPr>
      </w:pPr>
    </w:p>
    <w:p w14:paraId="7DF7E3F7" w14:textId="29F17ADD" w:rsidR="003904FF" w:rsidRDefault="003904FF" w:rsidP="00F240B5">
      <w:pPr>
        <w:rPr>
          <w:b/>
          <w:bCs/>
          <w:color w:val="7030A0"/>
        </w:rPr>
      </w:pPr>
    </w:p>
    <w:p w14:paraId="30032BB4" w14:textId="77777777" w:rsidR="003904FF" w:rsidRPr="003F34DB" w:rsidRDefault="003904FF" w:rsidP="00F240B5">
      <w:pPr>
        <w:rPr>
          <w:b/>
          <w:bCs/>
          <w:color w:val="7030A0"/>
        </w:rPr>
      </w:pPr>
    </w:p>
    <w:p w14:paraId="6DB65365" w14:textId="2AF21010" w:rsidR="00F240B5" w:rsidRDefault="00F240B5" w:rsidP="00F240B5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 w:rsidR="00C472AC">
        <w:rPr>
          <w:b/>
          <w:bCs/>
          <w:color w:val="7030A0"/>
        </w:rPr>
        <w:t>5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Antilog in calculator</w:t>
      </w:r>
    </w:p>
    <w:p w14:paraId="06AA3EBC" w14:textId="77777777" w:rsidR="00F240B5" w:rsidRPr="00EF0FC7" w:rsidRDefault="00F240B5" w:rsidP="00F240B5">
      <w:pPr>
        <w:rPr>
          <w:b/>
          <w:bCs/>
          <w:color w:val="7030A0"/>
        </w:rPr>
      </w:pPr>
    </w:p>
    <w:p w14:paraId="4C355B48" w14:textId="77777777" w:rsidR="00F240B5" w:rsidRDefault="00F240B5" w:rsidP="00F240B5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7C2FFE67" wp14:editId="583FC2F5">
            <wp:extent cx="3863340" cy="244602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BC0B5" w14:textId="77777777" w:rsidR="00F240B5" w:rsidRPr="00D57E0F" w:rsidRDefault="00F240B5" w:rsidP="00F240B5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x=930.679---Answer</m:t>
          </m:r>
        </m:oMath>
      </m:oMathPara>
    </w:p>
    <w:p w14:paraId="161CBAA5" w14:textId="77777777" w:rsidR="00F240B5" w:rsidRDefault="00F240B5" w:rsidP="00F240B5">
      <w:pPr>
        <w:rPr>
          <w:b/>
          <w:bCs/>
          <w:color w:val="7030A0"/>
        </w:rPr>
      </w:pPr>
    </w:p>
    <w:p w14:paraId="4B5FF3CE" w14:textId="685B1B74" w:rsidR="00EB0FC8" w:rsidRDefault="00EB0FC8" w:rsidP="00EB0FC8">
      <w:pPr>
        <w:rPr>
          <w:b/>
          <w:bCs/>
          <w:color w:val="7030A0"/>
        </w:rPr>
      </w:pPr>
    </w:p>
    <w:p w14:paraId="0A390F54" w14:textId="4A0DC95B" w:rsidR="00E60CE2" w:rsidRDefault="00E60CE2" w:rsidP="00EB0FC8">
      <w:pPr>
        <w:rPr>
          <w:b/>
          <w:bCs/>
          <w:color w:val="7030A0"/>
        </w:rPr>
      </w:pPr>
    </w:p>
    <w:p w14:paraId="0DF2789C" w14:textId="2A09B644" w:rsidR="00E60CE2" w:rsidRDefault="00E60CE2" w:rsidP="00EB0FC8">
      <w:pPr>
        <w:rPr>
          <w:b/>
          <w:bCs/>
          <w:color w:val="7030A0"/>
        </w:rPr>
      </w:pPr>
    </w:p>
    <w:p w14:paraId="51A20E04" w14:textId="51009BF3" w:rsidR="00E60CE2" w:rsidRDefault="00E60CE2" w:rsidP="00EB0FC8">
      <w:pPr>
        <w:rPr>
          <w:b/>
          <w:bCs/>
          <w:color w:val="7030A0"/>
        </w:rPr>
      </w:pPr>
    </w:p>
    <w:p w14:paraId="1F6B93B8" w14:textId="7D0EB688" w:rsidR="00E60CE2" w:rsidRDefault="00E60CE2" w:rsidP="00EB0FC8">
      <w:pPr>
        <w:rPr>
          <w:b/>
          <w:bCs/>
          <w:color w:val="7030A0"/>
        </w:rPr>
      </w:pPr>
    </w:p>
    <w:p w14:paraId="387D848E" w14:textId="42530CE2" w:rsidR="00E60CE2" w:rsidRDefault="00E60CE2" w:rsidP="00EB0FC8">
      <w:pPr>
        <w:rPr>
          <w:b/>
          <w:bCs/>
          <w:color w:val="7030A0"/>
        </w:rPr>
      </w:pPr>
    </w:p>
    <w:p w14:paraId="07221704" w14:textId="41D9B0EC" w:rsidR="00E60CE2" w:rsidRDefault="00E60CE2" w:rsidP="00EB0FC8">
      <w:pPr>
        <w:rPr>
          <w:b/>
          <w:bCs/>
          <w:color w:val="7030A0"/>
        </w:rPr>
      </w:pPr>
    </w:p>
    <w:p w14:paraId="5765179D" w14:textId="5C47BF9F" w:rsidR="00E60CE2" w:rsidRDefault="00E60CE2" w:rsidP="00EB0FC8">
      <w:pPr>
        <w:rPr>
          <w:b/>
          <w:bCs/>
          <w:color w:val="7030A0"/>
        </w:rPr>
      </w:pPr>
    </w:p>
    <w:p w14:paraId="478F0B95" w14:textId="55BC1E48" w:rsidR="00E60CE2" w:rsidRDefault="00E60CE2" w:rsidP="00EB0FC8">
      <w:pPr>
        <w:rPr>
          <w:b/>
          <w:bCs/>
          <w:color w:val="7030A0"/>
        </w:rPr>
      </w:pPr>
    </w:p>
    <w:p w14:paraId="2CE2911D" w14:textId="0AE5E107" w:rsidR="00E60CE2" w:rsidRDefault="00E60CE2" w:rsidP="00EB0FC8">
      <w:pPr>
        <w:rPr>
          <w:b/>
          <w:bCs/>
          <w:color w:val="7030A0"/>
        </w:rPr>
      </w:pPr>
    </w:p>
    <w:p w14:paraId="2FF674B4" w14:textId="1CE7E8D9" w:rsidR="00E60CE2" w:rsidRDefault="00E60CE2" w:rsidP="00EB0FC8">
      <w:pPr>
        <w:rPr>
          <w:b/>
          <w:bCs/>
          <w:color w:val="7030A0"/>
        </w:rPr>
      </w:pPr>
    </w:p>
    <w:p w14:paraId="07DC7CF1" w14:textId="30B1CE31" w:rsidR="00E60CE2" w:rsidRDefault="00E60CE2" w:rsidP="00EB0FC8">
      <w:pPr>
        <w:rPr>
          <w:b/>
          <w:bCs/>
          <w:color w:val="7030A0"/>
        </w:rPr>
      </w:pPr>
    </w:p>
    <w:p w14:paraId="304000D3" w14:textId="226C5C05" w:rsidR="00E60CE2" w:rsidRDefault="00E60CE2" w:rsidP="00EB0FC8">
      <w:pPr>
        <w:rPr>
          <w:b/>
          <w:bCs/>
          <w:color w:val="7030A0"/>
        </w:rPr>
      </w:pPr>
    </w:p>
    <w:p w14:paraId="3212FC97" w14:textId="1D70FF5B" w:rsidR="00E60CE2" w:rsidRDefault="00E60CE2" w:rsidP="00EB0FC8">
      <w:pPr>
        <w:rPr>
          <w:b/>
          <w:bCs/>
          <w:color w:val="7030A0"/>
        </w:rPr>
      </w:pPr>
    </w:p>
    <w:p w14:paraId="1300F903" w14:textId="275DAF59" w:rsidR="00E60CE2" w:rsidRDefault="00E60CE2" w:rsidP="00EB0FC8">
      <w:pPr>
        <w:rPr>
          <w:b/>
          <w:bCs/>
          <w:color w:val="7030A0"/>
        </w:rPr>
      </w:pPr>
    </w:p>
    <w:p w14:paraId="501CB934" w14:textId="78F9F1DA" w:rsidR="00E60CE2" w:rsidRDefault="00E60CE2" w:rsidP="00EB0FC8">
      <w:pPr>
        <w:rPr>
          <w:b/>
          <w:bCs/>
          <w:color w:val="7030A0"/>
        </w:rPr>
      </w:pPr>
    </w:p>
    <w:p w14:paraId="27C042F7" w14:textId="15D5C07F" w:rsidR="00E60CE2" w:rsidRDefault="00E60CE2" w:rsidP="00EB0FC8">
      <w:pPr>
        <w:rPr>
          <w:b/>
          <w:bCs/>
          <w:color w:val="7030A0"/>
        </w:rPr>
      </w:pPr>
    </w:p>
    <w:p w14:paraId="4446758B" w14:textId="74F77033" w:rsidR="00E60CE2" w:rsidRPr="00EF0FC7" w:rsidRDefault="00E60CE2" w:rsidP="00EB0FC8">
      <w:pPr>
        <w:rPr>
          <w:b/>
          <w:bCs/>
          <w:color w:val="7030A0"/>
        </w:rPr>
      </w:pPr>
      <w:r>
        <w:rPr>
          <w:b/>
          <w:bCs/>
          <w:color w:val="7030A0"/>
        </w:rPr>
        <w:lastRenderedPageBreak/>
        <w:t>EXERCISE 2.6</w:t>
      </w:r>
    </w:p>
    <w:p w14:paraId="572BC9BE" w14:textId="297ED317" w:rsidR="00D57E0F" w:rsidRDefault="00333F1E" w:rsidP="00D57E0F">
      <w:pPr>
        <w:rPr>
          <w:b/>
          <w:bCs/>
          <w:color w:val="7030A0"/>
        </w:rPr>
      </w:pPr>
      <w:r>
        <w:rPr>
          <w:b/>
          <w:bCs/>
          <w:color w:val="7030A0"/>
        </w:rPr>
        <w:t>Q2. Find the number of digits in the following.</w:t>
      </w:r>
    </w:p>
    <w:p w14:paraId="0174D60D" w14:textId="763F462D" w:rsidR="00333F1E" w:rsidRDefault="00333F1E" w:rsidP="00333F1E">
      <w:pPr>
        <w:pStyle w:val="ListParagraph"/>
        <w:numPr>
          <w:ilvl w:val="0"/>
          <w:numId w:val="2"/>
        </w:numPr>
        <w:rPr>
          <w:b/>
          <w:bCs/>
          <w:color w:val="7030A0"/>
        </w:rPr>
      </w:pPr>
      <w:r>
        <w:rPr>
          <w:b/>
          <w:bCs/>
          <w:color w:val="7030A0"/>
        </w:rPr>
        <w:t>4</w:t>
      </w:r>
      <w:r>
        <w:rPr>
          <w:b/>
          <w:bCs/>
          <w:color w:val="7030A0"/>
          <w:vertAlign w:val="superscript"/>
        </w:rPr>
        <w:t>12</w:t>
      </w:r>
    </w:p>
    <w:p w14:paraId="63F29AC9" w14:textId="77777777" w:rsidR="00333F1E" w:rsidRPr="00361394" w:rsidRDefault="00333F1E" w:rsidP="00333F1E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6D28F4BF" w14:textId="48E7AC08" w:rsidR="00333F1E" w:rsidRPr="00361394" w:rsidRDefault="00333F1E" w:rsidP="00333F1E"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sup>
          </m:sSup>
        </m:oMath>
      </m:oMathPara>
    </w:p>
    <w:p w14:paraId="347F1455" w14:textId="77777777" w:rsidR="00C22F9E" w:rsidRPr="00361394" w:rsidRDefault="00333F1E" w:rsidP="00C22F9E"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sup>
          </m:sSup>
        </m:oMath>
      </m:oMathPara>
    </w:p>
    <w:p w14:paraId="22CBF954" w14:textId="77777777" w:rsidR="00333F1E" w:rsidRDefault="00333F1E" w:rsidP="00333F1E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0628CC68" w14:textId="114D8981" w:rsidR="00333F1E" w:rsidRPr="008059A6" w:rsidRDefault="00333F1E" w:rsidP="00333F1E">
      <w:pPr>
        <w:rPr>
          <w:rFonts w:eastAsiaTheme="minorEastAsia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log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sup>
          </m:sSup>
        </m:oMath>
      </m:oMathPara>
    </w:p>
    <w:p w14:paraId="519212BB" w14:textId="65804D69" w:rsidR="00333F1E" w:rsidRPr="00EB0F13" w:rsidRDefault="00333F1E" w:rsidP="00333F1E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m:rPr>
              <m:sty m:val="p"/>
            </m:rPr>
            <w:rPr>
              <w:rFonts w:ascii="Cambria Math" w:hAnsi="Cambria Math"/>
            </w:rPr>
            <m:t>4</m:t>
          </m:r>
        </m:oMath>
      </m:oMathPara>
    </w:p>
    <w:p w14:paraId="6BE57ADB" w14:textId="77777777" w:rsidR="00333F1E" w:rsidRDefault="00333F1E" w:rsidP="00333F1E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45E75CBC" w14:textId="4EE1495A" w:rsidR="00D57E0F" w:rsidRDefault="00A234FB" w:rsidP="00D57E0F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6B4B3E6A" wp14:editId="74E038AE">
            <wp:extent cx="5597525" cy="2759075"/>
            <wp:effectExtent l="0" t="0" r="317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525" cy="275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00FDF" w14:textId="030D250F" w:rsidR="00A234FB" w:rsidRPr="007E3D48" w:rsidRDefault="00A234FB" w:rsidP="00A234FB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12 ×0.6020</m:t>
          </m:r>
        </m:oMath>
      </m:oMathPara>
    </w:p>
    <w:p w14:paraId="5B4DA7AA" w14:textId="0E286CC9" w:rsidR="00A234FB" w:rsidRPr="00EF0FC7" w:rsidRDefault="00A234FB" w:rsidP="00A234FB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224</m:t>
          </m:r>
        </m:oMath>
      </m:oMathPara>
    </w:p>
    <w:p w14:paraId="4D2613CD" w14:textId="4BC26C26" w:rsidR="00A234FB" w:rsidRDefault="00A234FB" w:rsidP="00A234FB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 w:rsidR="000D2941">
        <w:rPr>
          <w:b/>
          <w:bCs/>
          <w:color w:val="7030A0"/>
        </w:rPr>
        <w:t>Check Characteristics and add 1</w:t>
      </w:r>
    </w:p>
    <w:p w14:paraId="4E9E770F" w14:textId="21DD68C3" w:rsidR="00A234FB" w:rsidRPr="00A07AC9" w:rsidRDefault="00474235" w:rsidP="00A234FB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haracteristics=7</m:t>
          </m:r>
        </m:oMath>
      </m:oMathPara>
    </w:p>
    <w:p w14:paraId="09BE34EB" w14:textId="75F3AD78" w:rsidR="00A07AC9" w:rsidRPr="00A07AC9" w:rsidRDefault="00A07AC9" w:rsidP="00A07AC9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umber= </m:t>
          </m:r>
          <m:r>
            <w:rPr>
              <w:rFonts w:ascii="Cambria Math" w:hAnsi="Cambria Math"/>
            </w:rPr>
            <m:t>Characteristics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8</m:t>
          </m:r>
          <m:r>
            <w:rPr>
              <w:rFonts w:ascii="Cambria Math" w:hAnsi="Cambria Math"/>
            </w:rPr>
            <m:t>------------Ans</m:t>
          </m:r>
        </m:oMath>
      </m:oMathPara>
    </w:p>
    <w:p w14:paraId="785FAEB4" w14:textId="137B9D28" w:rsidR="00A07AC9" w:rsidRDefault="00A07AC9" w:rsidP="00A234FB">
      <w:pPr>
        <w:rPr>
          <w:rFonts w:ascii="Cambria Math" w:hAnsi="Cambria Math"/>
          <w:i/>
        </w:rPr>
      </w:pPr>
    </w:p>
    <w:p w14:paraId="0848CC2B" w14:textId="6BCD4FC8" w:rsidR="0057674C" w:rsidRDefault="0057674C" w:rsidP="00A234FB">
      <w:pPr>
        <w:rPr>
          <w:rFonts w:ascii="Cambria Math" w:hAnsi="Cambria Math"/>
          <w:i/>
        </w:rPr>
      </w:pPr>
    </w:p>
    <w:p w14:paraId="3E7A9468" w14:textId="7F9C3138" w:rsidR="0057674C" w:rsidRDefault="0057674C" w:rsidP="00A234FB">
      <w:pPr>
        <w:rPr>
          <w:rFonts w:ascii="Cambria Math" w:hAnsi="Cambria Math"/>
          <w:i/>
        </w:rPr>
      </w:pPr>
    </w:p>
    <w:p w14:paraId="26193093" w14:textId="2F693B5D" w:rsidR="0057674C" w:rsidRDefault="0057674C" w:rsidP="00A234FB">
      <w:pPr>
        <w:rPr>
          <w:rFonts w:ascii="Cambria Math" w:hAnsi="Cambria Math"/>
          <w:i/>
        </w:rPr>
      </w:pPr>
    </w:p>
    <w:p w14:paraId="73172EF5" w14:textId="77777777" w:rsidR="0057674C" w:rsidRPr="00474235" w:rsidRDefault="0057674C" w:rsidP="00A234FB">
      <w:pPr>
        <w:rPr>
          <w:rFonts w:ascii="Cambria Math" w:hAnsi="Cambria Math"/>
          <w:i/>
        </w:rPr>
      </w:pPr>
    </w:p>
    <w:p w14:paraId="39FA7DEE" w14:textId="5BDD9D1D" w:rsidR="00474235" w:rsidRPr="00474235" w:rsidRDefault="009E6D49" w:rsidP="00474235">
      <w:pPr>
        <w:pStyle w:val="ListParagraph"/>
        <w:numPr>
          <w:ilvl w:val="0"/>
          <w:numId w:val="2"/>
        </w:numPr>
        <w:rPr>
          <w:b/>
          <w:bCs/>
          <w:color w:val="7030A0"/>
        </w:rPr>
      </w:pPr>
      <w:r>
        <w:rPr>
          <w:b/>
          <w:bCs/>
          <w:color w:val="7030A0"/>
        </w:rPr>
        <w:lastRenderedPageBreak/>
        <w:t>7</w:t>
      </w:r>
      <w:r>
        <w:rPr>
          <w:b/>
          <w:bCs/>
          <w:color w:val="7030A0"/>
          <w:vertAlign w:val="superscript"/>
        </w:rPr>
        <w:t>5</w:t>
      </w:r>
      <w:r w:rsidR="00474235" w:rsidRPr="00474235">
        <w:rPr>
          <w:b/>
          <w:bCs/>
          <w:color w:val="7030A0"/>
          <w:vertAlign w:val="superscript"/>
        </w:rPr>
        <w:t>2</w:t>
      </w:r>
    </w:p>
    <w:p w14:paraId="647100BA" w14:textId="77777777" w:rsidR="00474235" w:rsidRPr="00361394" w:rsidRDefault="00474235" w:rsidP="00474235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5E35C373" w14:textId="7F13E7DA" w:rsidR="00474235" w:rsidRPr="00361394" w:rsidRDefault="00474235" w:rsidP="00474235"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7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25</m:t>
              </m:r>
            </m:sup>
          </m:sSup>
        </m:oMath>
      </m:oMathPara>
    </w:p>
    <w:p w14:paraId="765EAE64" w14:textId="77777777" w:rsidR="009E6D49" w:rsidRPr="00361394" w:rsidRDefault="00474235" w:rsidP="009E6D49"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7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25</m:t>
              </m:r>
            </m:sup>
          </m:sSup>
        </m:oMath>
      </m:oMathPara>
    </w:p>
    <w:p w14:paraId="131812AB" w14:textId="77777777" w:rsidR="00474235" w:rsidRDefault="00474235" w:rsidP="00474235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7E1B7CEC" w14:textId="77777777" w:rsidR="009E6D49" w:rsidRPr="00361394" w:rsidRDefault="00474235" w:rsidP="009E6D49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log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7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25</m:t>
              </m:r>
            </m:sup>
          </m:sSup>
        </m:oMath>
      </m:oMathPara>
    </w:p>
    <w:p w14:paraId="599AA7DD" w14:textId="177021FA" w:rsidR="00474235" w:rsidRPr="00EB0F13" w:rsidRDefault="00474235" w:rsidP="00474235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2</m:t>
          </m:r>
          <m:r>
            <m:rPr>
              <m:sty m:val="p"/>
            </m:rP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m:rPr>
              <m:sty m:val="p"/>
            </m:rPr>
            <w:rPr>
              <w:rFonts w:ascii="Cambria Math" w:hAnsi="Cambria Math"/>
            </w:rPr>
            <m:t>7</m:t>
          </m:r>
        </m:oMath>
      </m:oMathPara>
    </w:p>
    <w:p w14:paraId="1D26BCAD" w14:textId="77777777" w:rsidR="00474235" w:rsidRDefault="00474235" w:rsidP="00474235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72210832" w14:textId="3103A23F" w:rsidR="00474235" w:rsidRDefault="00C26E7B" w:rsidP="00474235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71F20C18" wp14:editId="6C73C96F">
            <wp:extent cx="5589905" cy="27273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905" cy="272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44DB6" w14:textId="2F360734" w:rsidR="00474235" w:rsidRPr="007E3D48" w:rsidRDefault="00474235" w:rsidP="00474235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2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 xml:space="preserve"> ×0.</m:t>
          </m:r>
          <m:r>
            <w:rPr>
              <w:rFonts w:ascii="Cambria Math" w:hAnsi="Cambria Math"/>
            </w:rPr>
            <m:t>8451</m:t>
          </m:r>
        </m:oMath>
      </m:oMathPara>
    </w:p>
    <w:p w14:paraId="6F664084" w14:textId="50C9DC15" w:rsidR="00474235" w:rsidRPr="00EF0FC7" w:rsidRDefault="00474235" w:rsidP="00474235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1.1275</m:t>
          </m:r>
        </m:oMath>
      </m:oMathPara>
    </w:p>
    <w:p w14:paraId="40C5FC78" w14:textId="77777777" w:rsidR="00474235" w:rsidRDefault="00474235" w:rsidP="00474235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Characteristics and add 1</w:t>
      </w:r>
    </w:p>
    <w:p w14:paraId="06734C75" w14:textId="18278A19" w:rsidR="00474235" w:rsidRPr="00474235" w:rsidRDefault="00474235" w:rsidP="00474235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haracteristics=</m:t>
          </m:r>
          <m:r>
            <w:rPr>
              <w:rFonts w:ascii="Cambria Math" w:hAnsi="Cambria Math"/>
            </w:rPr>
            <m:t>21</m:t>
          </m:r>
        </m:oMath>
      </m:oMathPara>
    </w:p>
    <w:p w14:paraId="304A65F9" w14:textId="5B71547B" w:rsidR="00A234FB" w:rsidRPr="0057674C" w:rsidRDefault="005E6478" w:rsidP="00A234FB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umber= </m:t>
          </m:r>
          <m:r>
            <w:rPr>
              <w:rFonts w:ascii="Cambria Math" w:hAnsi="Cambria Math"/>
            </w:rPr>
            <m:t>Characteristics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21+1=22------------Ans</m:t>
          </m:r>
        </m:oMath>
      </m:oMathPara>
    </w:p>
    <w:p w14:paraId="25C2C6AE" w14:textId="3C4CCC71" w:rsidR="0057674C" w:rsidRDefault="0057674C" w:rsidP="00A234FB">
      <w:pPr>
        <w:rPr>
          <w:b/>
          <w:bCs/>
          <w:color w:val="7030A0"/>
        </w:rPr>
      </w:pPr>
    </w:p>
    <w:p w14:paraId="694BCC9C" w14:textId="1BF57A67" w:rsidR="0057674C" w:rsidRDefault="0057674C" w:rsidP="00A234FB">
      <w:pPr>
        <w:rPr>
          <w:b/>
          <w:bCs/>
          <w:color w:val="7030A0"/>
        </w:rPr>
      </w:pPr>
    </w:p>
    <w:p w14:paraId="33659351" w14:textId="5AD1525B" w:rsidR="0057674C" w:rsidRDefault="0057674C" w:rsidP="00A234FB">
      <w:pPr>
        <w:rPr>
          <w:b/>
          <w:bCs/>
          <w:color w:val="7030A0"/>
        </w:rPr>
      </w:pPr>
    </w:p>
    <w:p w14:paraId="2B515549" w14:textId="6A419E65" w:rsidR="0057674C" w:rsidRDefault="0057674C" w:rsidP="00A234FB">
      <w:pPr>
        <w:rPr>
          <w:b/>
          <w:bCs/>
          <w:color w:val="7030A0"/>
        </w:rPr>
      </w:pPr>
    </w:p>
    <w:p w14:paraId="72667077" w14:textId="5EF57506" w:rsidR="0057674C" w:rsidRDefault="0057674C" w:rsidP="00A234FB">
      <w:pPr>
        <w:rPr>
          <w:b/>
          <w:bCs/>
          <w:color w:val="7030A0"/>
        </w:rPr>
      </w:pPr>
    </w:p>
    <w:p w14:paraId="09974152" w14:textId="0AB1ADF9" w:rsidR="0057674C" w:rsidRDefault="0057674C" w:rsidP="00A234FB">
      <w:pPr>
        <w:rPr>
          <w:b/>
          <w:bCs/>
          <w:color w:val="7030A0"/>
        </w:rPr>
      </w:pPr>
    </w:p>
    <w:p w14:paraId="5D6BF25C" w14:textId="77777777" w:rsidR="0057674C" w:rsidRPr="00A07AC9" w:rsidRDefault="0057674C" w:rsidP="00A234FB">
      <w:pPr>
        <w:rPr>
          <w:b/>
          <w:bCs/>
          <w:color w:val="7030A0"/>
        </w:rPr>
      </w:pPr>
    </w:p>
    <w:p w14:paraId="343F1A5D" w14:textId="18A0B249" w:rsidR="00A07AC9" w:rsidRPr="00857EAE" w:rsidRDefault="00857EAE" w:rsidP="00857EAE">
      <w:pPr>
        <w:pStyle w:val="ListParagraph"/>
        <w:numPr>
          <w:ilvl w:val="0"/>
          <w:numId w:val="2"/>
        </w:numPr>
        <w:rPr>
          <w:b/>
          <w:bCs/>
          <w:color w:val="7030A0"/>
        </w:rPr>
      </w:pPr>
      <w:r>
        <w:rPr>
          <w:b/>
          <w:bCs/>
          <w:color w:val="7030A0"/>
        </w:rPr>
        <w:lastRenderedPageBreak/>
        <w:t>3</w:t>
      </w:r>
      <w:r>
        <w:rPr>
          <w:b/>
          <w:bCs/>
          <w:color w:val="7030A0"/>
          <w:vertAlign w:val="superscript"/>
        </w:rPr>
        <w:t>30</w:t>
      </w:r>
    </w:p>
    <w:p w14:paraId="73E32B83" w14:textId="77777777" w:rsidR="00A07AC9" w:rsidRDefault="00A07AC9" w:rsidP="00A07AC9">
      <w:pPr>
        <w:rPr>
          <w:color w:val="7030A0"/>
        </w:rPr>
      </w:pPr>
    </w:p>
    <w:p w14:paraId="6D093699" w14:textId="77777777" w:rsidR="00A07AC9" w:rsidRPr="00361394" w:rsidRDefault="00A07AC9" w:rsidP="00A07AC9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15808F16" w14:textId="3192F331" w:rsidR="00A07AC9" w:rsidRPr="00361394" w:rsidRDefault="00A07AC9" w:rsidP="00A07AC9"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30</m:t>
              </m:r>
            </m:sup>
          </m:sSup>
        </m:oMath>
      </m:oMathPara>
    </w:p>
    <w:p w14:paraId="7FFDEA13" w14:textId="0A83B502" w:rsidR="00A07AC9" w:rsidRPr="00361394" w:rsidRDefault="00A07AC9" w:rsidP="00A07AC9"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30</m:t>
              </m:r>
            </m:sup>
          </m:sSup>
        </m:oMath>
      </m:oMathPara>
    </w:p>
    <w:p w14:paraId="4B09C5C0" w14:textId="77777777" w:rsidR="00A07AC9" w:rsidRDefault="00A07AC9" w:rsidP="00A07AC9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50F4317D" w14:textId="19C5823C" w:rsidR="00A07AC9" w:rsidRPr="00361394" w:rsidRDefault="00A07AC9" w:rsidP="00A07AC9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log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30</m:t>
              </m:r>
            </m:sup>
          </m:sSup>
        </m:oMath>
      </m:oMathPara>
    </w:p>
    <w:p w14:paraId="431B60FA" w14:textId="119117B6" w:rsidR="00A07AC9" w:rsidRPr="00EB0F13" w:rsidRDefault="00A07AC9" w:rsidP="00A07AC9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m:rPr>
              <m:sty m:val="p"/>
            </m:rPr>
            <w:rPr>
              <w:rFonts w:ascii="Cambria Math" w:hAnsi="Cambria Math"/>
            </w:rPr>
            <m:t>3</m:t>
          </m:r>
        </m:oMath>
      </m:oMathPara>
    </w:p>
    <w:p w14:paraId="0C642520" w14:textId="77777777" w:rsidR="00A07AC9" w:rsidRDefault="00A07AC9" w:rsidP="00A07AC9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78F0E8FB" w14:textId="630BA550" w:rsidR="00A07AC9" w:rsidRDefault="00857EAE" w:rsidP="00A07AC9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2E34FEA2" wp14:editId="0FBD0F96">
            <wp:extent cx="5577840" cy="265176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6D367" w14:textId="65CF40B8" w:rsidR="00A07AC9" w:rsidRPr="007E3D48" w:rsidRDefault="00A07AC9" w:rsidP="00A07AC9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w:rPr>
              <w:rFonts w:ascii="Cambria Math" w:hAnsi="Cambria Math"/>
            </w:rPr>
            <m:t xml:space="preserve"> ×0.</m:t>
          </m:r>
          <m:r>
            <w:rPr>
              <w:rFonts w:ascii="Cambria Math" w:hAnsi="Cambria Math"/>
            </w:rPr>
            <m:t>4771</m:t>
          </m:r>
        </m:oMath>
      </m:oMathPara>
    </w:p>
    <w:p w14:paraId="6588F7BF" w14:textId="7DEFA380" w:rsidR="00A07AC9" w:rsidRPr="00EF0FC7" w:rsidRDefault="00A07AC9" w:rsidP="00A07AC9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4.313</m:t>
          </m:r>
        </m:oMath>
      </m:oMathPara>
    </w:p>
    <w:p w14:paraId="529558B7" w14:textId="77777777" w:rsidR="00A07AC9" w:rsidRDefault="00A07AC9" w:rsidP="00A07AC9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Characteristics and add 1</w:t>
      </w:r>
    </w:p>
    <w:p w14:paraId="467947C3" w14:textId="6E8EC235" w:rsidR="00A07AC9" w:rsidRPr="00474235" w:rsidRDefault="00A07AC9" w:rsidP="00A07AC9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haracteristics=</m:t>
          </m:r>
          <m:r>
            <w:rPr>
              <w:rFonts w:ascii="Cambria Math" w:hAnsi="Cambria Math"/>
            </w:rPr>
            <m:t>14</m:t>
          </m:r>
        </m:oMath>
      </m:oMathPara>
    </w:p>
    <w:p w14:paraId="35C2D12B" w14:textId="4C27C182" w:rsidR="00A07AC9" w:rsidRPr="00213058" w:rsidRDefault="00A07AC9" w:rsidP="00A07AC9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umber= </m:t>
          </m:r>
          <m:r>
            <w:rPr>
              <w:rFonts w:ascii="Cambria Math" w:hAnsi="Cambria Math"/>
            </w:rPr>
            <m:t>Characteristics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14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15</m:t>
          </m:r>
          <m:r>
            <w:rPr>
              <w:rFonts w:ascii="Cambria Math" w:hAnsi="Cambria Math"/>
            </w:rPr>
            <m:t>------------Ans</m:t>
          </m:r>
        </m:oMath>
      </m:oMathPara>
    </w:p>
    <w:p w14:paraId="2C3777C3" w14:textId="66FA3E04" w:rsidR="00213058" w:rsidRDefault="00213058" w:rsidP="00A07AC9">
      <w:pPr>
        <w:rPr>
          <w:b/>
          <w:bCs/>
          <w:color w:val="7030A0"/>
        </w:rPr>
      </w:pPr>
    </w:p>
    <w:p w14:paraId="292A18EA" w14:textId="4F0A8D58" w:rsidR="00213058" w:rsidRDefault="00213058" w:rsidP="00A07AC9">
      <w:pPr>
        <w:rPr>
          <w:b/>
          <w:bCs/>
          <w:color w:val="7030A0"/>
        </w:rPr>
      </w:pPr>
    </w:p>
    <w:p w14:paraId="62DD359E" w14:textId="5B5EE7A2" w:rsidR="00213058" w:rsidRDefault="00213058" w:rsidP="00A07AC9">
      <w:pPr>
        <w:rPr>
          <w:b/>
          <w:bCs/>
          <w:color w:val="7030A0"/>
        </w:rPr>
      </w:pPr>
    </w:p>
    <w:p w14:paraId="62E907A5" w14:textId="20D71DF5" w:rsidR="00213058" w:rsidRDefault="00213058" w:rsidP="00A07AC9">
      <w:pPr>
        <w:rPr>
          <w:b/>
          <w:bCs/>
          <w:color w:val="7030A0"/>
        </w:rPr>
      </w:pPr>
    </w:p>
    <w:p w14:paraId="77A511BF" w14:textId="12A6D31C" w:rsidR="00213058" w:rsidRDefault="00213058" w:rsidP="00A07AC9">
      <w:pPr>
        <w:rPr>
          <w:b/>
          <w:bCs/>
          <w:color w:val="7030A0"/>
        </w:rPr>
      </w:pPr>
    </w:p>
    <w:p w14:paraId="24FDA36E" w14:textId="317366AA" w:rsidR="00213058" w:rsidRDefault="00213058" w:rsidP="00A07AC9">
      <w:pPr>
        <w:rPr>
          <w:b/>
          <w:bCs/>
          <w:color w:val="7030A0"/>
        </w:rPr>
      </w:pPr>
    </w:p>
    <w:p w14:paraId="333647F9" w14:textId="77777777" w:rsidR="00213058" w:rsidRPr="00A07AC9" w:rsidRDefault="00213058" w:rsidP="00A07AC9">
      <w:pPr>
        <w:rPr>
          <w:b/>
          <w:bCs/>
          <w:color w:val="7030A0"/>
        </w:rPr>
      </w:pPr>
    </w:p>
    <w:p w14:paraId="1BF59B28" w14:textId="0D6BEE5B" w:rsidR="0049461D" w:rsidRPr="001A7A0A" w:rsidRDefault="0049461D" w:rsidP="001A7A0A">
      <w:pPr>
        <w:pStyle w:val="ListParagraph"/>
        <w:numPr>
          <w:ilvl w:val="0"/>
          <w:numId w:val="2"/>
        </w:numPr>
        <w:rPr>
          <w:b/>
          <w:bCs/>
          <w:color w:val="7030A0"/>
        </w:rPr>
      </w:pPr>
      <w:r w:rsidRPr="001A7A0A">
        <w:rPr>
          <w:b/>
          <w:bCs/>
          <w:color w:val="7030A0"/>
        </w:rPr>
        <w:lastRenderedPageBreak/>
        <w:t>3</w:t>
      </w:r>
      <w:r w:rsidR="001A7A0A">
        <w:rPr>
          <w:b/>
          <w:bCs/>
          <w:color w:val="7030A0"/>
          <w:vertAlign w:val="superscript"/>
        </w:rPr>
        <w:t>5</w:t>
      </w:r>
    </w:p>
    <w:p w14:paraId="25300864" w14:textId="77777777" w:rsidR="0049461D" w:rsidRPr="00361394" w:rsidRDefault="0049461D" w:rsidP="0049461D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3EBE9F5F" w14:textId="61E4DF7F" w:rsidR="0049461D" w:rsidRPr="00361394" w:rsidRDefault="0049461D" w:rsidP="0049461D"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sup>
          </m:sSup>
        </m:oMath>
      </m:oMathPara>
    </w:p>
    <w:p w14:paraId="31F4DE72" w14:textId="1C081680" w:rsidR="0049461D" w:rsidRPr="00361394" w:rsidRDefault="0049461D" w:rsidP="0049461D"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sup>
          </m:sSup>
        </m:oMath>
      </m:oMathPara>
    </w:p>
    <w:p w14:paraId="1A069A93" w14:textId="77777777" w:rsidR="0049461D" w:rsidRDefault="0049461D" w:rsidP="0049461D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0A64C71B" w14:textId="005D1E36" w:rsidR="0049461D" w:rsidRPr="00361394" w:rsidRDefault="0049461D" w:rsidP="0049461D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log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sup>
          </m:sSup>
        </m:oMath>
      </m:oMathPara>
    </w:p>
    <w:p w14:paraId="57371825" w14:textId="45E24DA2" w:rsidR="0049461D" w:rsidRPr="00EB0F13" w:rsidRDefault="0049461D" w:rsidP="0049461D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log3</m:t>
          </m:r>
        </m:oMath>
      </m:oMathPara>
    </w:p>
    <w:p w14:paraId="77A62C43" w14:textId="77777777" w:rsidR="0049461D" w:rsidRDefault="0049461D" w:rsidP="0049461D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3CFD0AF7" w14:textId="77777777" w:rsidR="0049461D" w:rsidRDefault="0049461D" w:rsidP="0049461D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4EA56ABF" wp14:editId="3AFCF695">
            <wp:extent cx="5577840" cy="2651760"/>
            <wp:effectExtent l="0" t="0" r="381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A6CB0" w14:textId="5D5EBED1" w:rsidR="0049461D" w:rsidRPr="007E3D48" w:rsidRDefault="0049461D" w:rsidP="0049461D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×0.</m:t>
          </m:r>
          <m:r>
            <w:rPr>
              <w:rFonts w:ascii="Cambria Math" w:hAnsi="Cambria Math"/>
            </w:rPr>
            <m:t>4771</m:t>
          </m:r>
        </m:oMath>
      </m:oMathPara>
    </w:p>
    <w:p w14:paraId="0948764E" w14:textId="4D634C08" w:rsidR="0049461D" w:rsidRPr="00EF0FC7" w:rsidRDefault="0049461D" w:rsidP="0049461D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3855</m:t>
          </m:r>
        </m:oMath>
      </m:oMathPara>
    </w:p>
    <w:p w14:paraId="3BEF440F" w14:textId="77777777" w:rsidR="0049461D" w:rsidRDefault="0049461D" w:rsidP="0049461D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Characteristics and add 1</w:t>
      </w:r>
    </w:p>
    <w:p w14:paraId="6512D65A" w14:textId="1E3DCF00" w:rsidR="0049461D" w:rsidRPr="00474235" w:rsidRDefault="0049461D" w:rsidP="0049461D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haracteristics=</m:t>
          </m:r>
          <m:r>
            <w:rPr>
              <w:rFonts w:ascii="Cambria Math" w:hAnsi="Cambria Math"/>
            </w:rPr>
            <m:t>2</m:t>
          </m:r>
        </m:oMath>
      </m:oMathPara>
    </w:p>
    <w:p w14:paraId="1EB631E9" w14:textId="4473E87C" w:rsidR="0049461D" w:rsidRPr="00213058" w:rsidRDefault="0049461D" w:rsidP="0049461D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umber= </m:t>
          </m:r>
          <m:r>
            <w:rPr>
              <w:rFonts w:ascii="Cambria Math" w:hAnsi="Cambria Math"/>
            </w:rPr>
            <m:t>Characteristics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------------Ans</m:t>
          </m:r>
        </m:oMath>
      </m:oMathPara>
    </w:p>
    <w:p w14:paraId="2DAAAC66" w14:textId="07A4863F" w:rsidR="00213058" w:rsidRDefault="00213058" w:rsidP="0049461D">
      <w:pPr>
        <w:rPr>
          <w:b/>
          <w:bCs/>
          <w:color w:val="7030A0"/>
        </w:rPr>
      </w:pPr>
    </w:p>
    <w:p w14:paraId="4DBED369" w14:textId="2CC149A6" w:rsidR="00213058" w:rsidRDefault="00213058" w:rsidP="0049461D">
      <w:pPr>
        <w:rPr>
          <w:b/>
          <w:bCs/>
          <w:color w:val="7030A0"/>
        </w:rPr>
      </w:pPr>
    </w:p>
    <w:p w14:paraId="0E332B5E" w14:textId="5C136241" w:rsidR="00213058" w:rsidRDefault="00213058" w:rsidP="0049461D">
      <w:pPr>
        <w:rPr>
          <w:b/>
          <w:bCs/>
          <w:color w:val="7030A0"/>
        </w:rPr>
      </w:pPr>
    </w:p>
    <w:p w14:paraId="6EAD3EC9" w14:textId="074EA9CC" w:rsidR="00213058" w:rsidRDefault="00213058" w:rsidP="0049461D">
      <w:pPr>
        <w:rPr>
          <w:b/>
          <w:bCs/>
          <w:color w:val="7030A0"/>
        </w:rPr>
      </w:pPr>
    </w:p>
    <w:p w14:paraId="6FD4A57D" w14:textId="4BDD96F5" w:rsidR="00213058" w:rsidRDefault="00213058" w:rsidP="0049461D">
      <w:pPr>
        <w:rPr>
          <w:b/>
          <w:bCs/>
          <w:color w:val="7030A0"/>
        </w:rPr>
      </w:pPr>
    </w:p>
    <w:p w14:paraId="0EF51A3C" w14:textId="6BFC327B" w:rsidR="00213058" w:rsidRDefault="00213058" w:rsidP="0049461D">
      <w:pPr>
        <w:rPr>
          <w:b/>
          <w:bCs/>
          <w:color w:val="7030A0"/>
        </w:rPr>
      </w:pPr>
    </w:p>
    <w:p w14:paraId="45298BD9" w14:textId="65E6E4B6" w:rsidR="00213058" w:rsidRDefault="00213058" w:rsidP="0049461D">
      <w:pPr>
        <w:rPr>
          <w:b/>
          <w:bCs/>
          <w:color w:val="7030A0"/>
        </w:rPr>
      </w:pPr>
    </w:p>
    <w:p w14:paraId="65E114FF" w14:textId="77777777" w:rsidR="00213058" w:rsidRPr="00A07AC9" w:rsidRDefault="00213058" w:rsidP="0049461D">
      <w:pPr>
        <w:rPr>
          <w:b/>
          <w:bCs/>
          <w:color w:val="7030A0"/>
        </w:rPr>
      </w:pPr>
    </w:p>
    <w:p w14:paraId="37D5B90D" w14:textId="58B7A9F0" w:rsidR="00C31794" w:rsidRPr="00F27072" w:rsidRDefault="00F27072" w:rsidP="00F27072">
      <w:pPr>
        <w:pStyle w:val="ListParagraph"/>
        <w:numPr>
          <w:ilvl w:val="0"/>
          <w:numId w:val="2"/>
        </w:numPr>
        <w:rPr>
          <w:b/>
          <w:bCs/>
          <w:color w:val="7030A0"/>
        </w:rPr>
      </w:pPr>
      <w:r>
        <w:rPr>
          <w:b/>
          <w:bCs/>
          <w:color w:val="7030A0"/>
        </w:rPr>
        <w:lastRenderedPageBreak/>
        <w:t>9</w:t>
      </w:r>
      <w:r>
        <w:rPr>
          <w:b/>
          <w:bCs/>
          <w:color w:val="7030A0"/>
          <w:vertAlign w:val="superscript"/>
        </w:rPr>
        <w:t>4</w:t>
      </w:r>
    </w:p>
    <w:p w14:paraId="49EE5A52" w14:textId="77777777" w:rsidR="00C31794" w:rsidRPr="00361394" w:rsidRDefault="00C31794" w:rsidP="00C31794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580BCD9C" w14:textId="0D810036" w:rsidR="00C31794" w:rsidRPr="00361394" w:rsidRDefault="00C31794" w:rsidP="00C31794"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9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sup>
          </m:sSup>
        </m:oMath>
      </m:oMathPara>
    </w:p>
    <w:p w14:paraId="57DBC0FF" w14:textId="43BE2E39" w:rsidR="00C31794" w:rsidRPr="00361394" w:rsidRDefault="00C31794" w:rsidP="00C31794">
      <w:r w:rsidRPr="00633A7A">
        <w:rPr>
          <w:b/>
          <w:bCs/>
          <w:color w:val="7030A0"/>
        </w:rPr>
        <w:t xml:space="preserve">STEP-1: Suppose X = </w:t>
      </w:r>
      <m:oMath>
        <m:r>
          <m:rPr>
            <m:sty m:val="p"/>
          </m:rPr>
          <w:rPr>
            <w:rFonts w:ascii="Cambria Math" w:hAnsi="Cambria Math"/>
            <w:sz w:val="24"/>
            <w:szCs w:val="30"/>
          </w:rPr>
          <w:br/>
        </m:r>
      </m:oMath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x=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9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sup>
          </m:sSup>
        </m:oMath>
      </m:oMathPara>
    </w:p>
    <w:p w14:paraId="2487E2FC" w14:textId="77777777" w:rsidR="00C31794" w:rsidRDefault="00C31794" w:rsidP="00C31794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2: Multiply Log on both sides</w:t>
      </w:r>
    </w:p>
    <w:p w14:paraId="0C1BAA0D" w14:textId="57D34504" w:rsidR="00C31794" w:rsidRPr="00361394" w:rsidRDefault="00C31794" w:rsidP="00C31794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log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9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sup>
          </m:sSup>
        </m:oMath>
      </m:oMathPara>
    </w:p>
    <w:p w14:paraId="1C5779A9" w14:textId="427EF12D" w:rsidR="00C31794" w:rsidRPr="00EB0F13" w:rsidRDefault="00C31794" w:rsidP="00C31794"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r>
            <m:rPr>
              <m:sty m:val="p"/>
            </m:rPr>
            <w:rPr>
              <w:rFonts w:ascii="Cambria Math" w:hAnsi="Cambria Math"/>
            </w:rPr>
            <m:t>9</m:t>
          </m:r>
        </m:oMath>
      </m:oMathPara>
    </w:p>
    <w:p w14:paraId="62E30010" w14:textId="77777777" w:rsidR="00C31794" w:rsidRDefault="00C31794" w:rsidP="00C31794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3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the value of log in calculator</w:t>
      </w:r>
    </w:p>
    <w:p w14:paraId="39866471" w14:textId="6344D405" w:rsidR="00C31794" w:rsidRDefault="00CF6D8A" w:rsidP="00C31794">
      <w:pPr>
        <w:rPr>
          <w:b/>
          <w:bCs/>
          <w:color w:val="7030A0"/>
        </w:rPr>
      </w:pPr>
      <w:r>
        <w:rPr>
          <w:b/>
          <w:bCs/>
          <w:noProof/>
          <w:color w:val="7030A0"/>
        </w:rPr>
        <w:drawing>
          <wp:inline distT="0" distB="0" distL="0" distR="0" wp14:anchorId="4183259E" wp14:editId="24D6E611">
            <wp:extent cx="5637530" cy="2711450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7530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81BD7" w14:textId="38BFFF92" w:rsidR="00C31794" w:rsidRPr="007E3D48" w:rsidRDefault="00C31794" w:rsidP="00C31794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×0.</m:t>
          </m:r>
          <m:r>
            <w:rPr>
              <w:rFonts w:ascii="Cambria Math" w:hAnsi="Cambria Math"/>
            </w:rPr>
            <m:t>9542</m:t>
          </m:r>
        </m:oMath>
      </m:oMathPara>
    </w:p>
    <w:p w14:paraId="5EE0EA4F" w14:textId="6EEE77BA" w:rsidR="00C31794" w:rsidRPr="00EF0FC7" w:rsidRDefault="00C31794" w:rsidP="00C31794">
      <w:pPr>
        <w:rPr>
          <w:b/>
          <w:bCs/>
          <w:color w:val="7030A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8168</m:t>
          </m:r>
        </m:oMath>
      </m:oMathPara>
    </w:p>
    <w:p w14:paraId="7589C56B" w14:textId="77777777" w:rsidR="00C31794" w:rsidRDefault="00C31794" w:rsidP="00C31794">
      <w:pPr>
        <w:rPr>
          <w:b/>
          <w:bCs/>
          <w:color w:val="7030A0"/>
        </w:rPr>
      </w:pPr>
      <w:r w:rsidRPr="00633A7A">
        <w:rPr>
          <w:b/>
          <w:bCs/>
          <w:color w:val="7030A0"/>
        </w:rPr>
        <w:t>STEP-</w:t>
      </w:r>
      <w:r>
        <w:rPr>
          <w:b/>
          <w:bCs/>
          <w:color w:val="7030A0"/>
        </w:rPr>
        <w:t>4</w:t>
      </w:r>
      <w:r w:rsidRPr="00633A7A">
        <w:rPr>
          <w:b/>
          <w:bCs/>
          <w:color w:val="7030A0"/>
        </w:rPr>
        <w:t xml:space="preserve">: </w:t>
      </w:r>
      <w:r>
        <w:rPr>
          <w:b/>
          <w:bCs/>
          <w:color w:val="7030A0"/>
        </w:rPr>
        <w:t>Check Characteristics and add 1</w:t>
      </w:r>
    </w:p>
    <w:p w14:paraId="41678937" w14:textId="7A92CB55" w:rsidR="00C31794" w:rsidRPr="00474235" w:rsidRDefault="00C31794" w:rsidP="00C31794">
      <w:pPr>
        <w:rPr>
          <w:rFonts w:ascii="Cambria Math" w:hAnsi="Cambria Math"/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haracteristics=</m:t>
          </m:r>
          <m:r>
            <w:rPr>
              <w:rFonts w:ascii="Cambria Math" w:hAnsi="Cambria Math"/>
            </w:rPr>
            <m:t>3</m:t>
          </m:r>
        </m:oMath>
      </m:oMathPara>
    </w:p>
    <w:p w14:paraId="118E4FA9" w14:textId="1B92C9C2" w:rsidR="002D418F" w:rsidRPr="002D418F" w:rsidRDefault="00C31794" w:rsidP="00C31794">
      <w:pPr>
        <w:rPr>
          <w:b/>
          <w:bCs/>
          <w:color w:val="7030A0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umber= </m:t>
          </m:r>
          <m:r>
            <w:rPr>
              <w:rFonts w:ascii="Cambria Math" w:hAnsi="Cambria Math"/>
            </w:rPr>
            <m:t>Characteristics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+1=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------------Ans</m:t>
          </m:r>
        </m:oMath>
      </m:oMathPara>
    </w:p>
    <w:sectPr w:rsidR="002D418F" w:rsidRPr="002D41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8C4927"/>
    <w:multiLevelType w:val="hybridMultilevel"/>
    <w:tmpl w:val="2674A45C"/>
    <w:lvl w:ilvl="0" w:tplc="4ADAEDA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52003A"/>
    <w:multiLevelType w:val="hybridMultilevel"/>
    <w:tmpl w:val="2674A45C"/>
    <w:lvl w:ilvl="0" w:tplc="4ADAEDA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B063BF"/>
    <w:multiLevelType w:val="hybridMultilevel"/>
    <w:tmpl w:val="F7C02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C756E"/>
    <w:multiLevelType w:val="hybridMultilevel"/>
    <w:tmpl w:val="2674A45C"/>
    <w:lvl w:ilvl="0" w:tplc="4ADAEDA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B54F8E"/>
    <w:multiLevelType w:val="hybridMultilevel"/>
    <w:tmpl w:val="2674A45C"/>
    <w:lvl w:ilvl="0" w:tplc="4ADAEDA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301BF6"/>
    <w:multiLevelType w:val="hybridMultilevel"/>
    <w:tmpl w:val="2674A45C"/>
    <w:lvl w:ilvl="0" w:tplc="4ADAEDA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MwtzS1NDcyNzFU0lEKTi0uzszPAykwqgUAMppcUCwAAAA="/>
  </w:docVars>
  <w:rsids>
    <w:rsidRoot w:val="00600BF8"/>
    <w:rsid w:val="000061F4"/>
    <w:rsid w:val="00037DC3"/>
    <w:rsid w:val="000A4FFF"/>
    <w:rsid w:val="000D2941"/>
    <w:rsid w:val="001670CD"/>
    <w:rsid w:val="00197D20"/>
    <w:rsid w:val="001A7A0A"/>
    <w:rsid w:val="00213058"/>
    <w:rsid w:val="00234C3D"/>
    <w:rsid w:val="002D418F"/>
    <w:rsid w:val="002D4EC0"/>
    <w:rsid w:val="00312A57"/>
    <w:rsid w:val="00333F1E"/>
    <w:rsid w:val="00361394"/>
    <w:rsid w:val="003820B6"/>
    <w:rsid w:val="003904FF"/>
    <w:rsid w:val="003F34DB"/>
    <w:rsid w:val="00405EFD"/>
    <w:rsid w:val="00462E44"/>
    <w:rsid w:val="00474235"/>
    <w:rsid w:val="0049461D"/>
    <w:rsid w:val="0057674C"/>
    <w:rsid w:val="005E6478"/>
    <w:rsid w:val="00600BF8"/>
    <w:rsid w:val="00633A7A"/>
    <w:rsid w:val="00774B10"/>
    <w:rsid w:val="00781DD1"/>
    <w:rsid w:val="00793138"/>
    <w:rsid w:val="007E3D48"/>
    <w:rsid w:val="007F2737"/>
    <w:rsid w:val="008059A6"/>
    <w:rsid w:val="00830EE5"/>
    <w:rsid w:val="00857EAE"/>
    <w:rsid w:val="008D2B55"/>
    <w:rsid w:val="00917EFF"/>
    <w:rsid w:val="009E54F1"/>
    <w:rsid w:val="009E6D49"/>
    <w:rsid w:val="00A07AC9"/>
    <w:rsid w:val="00A234FB"/>
    <w:rsid w:val="00A44646"/>
    <w:rsid w:val="00A5763B"/>
    <w:rsid w:val="00B96459"/>
    <w:rsid w:val="00C22F9E"/>
    <w:rsid w:val="00C26E7B"/>
    <w:rsid w:val="00C31794"/>
    <w:rsid w:val="00C451EB"/>
    <w:rsid w:val="00C472AC"/>
    <w:rsid w:val="00CF6D8A"/>
    <w:rsid w:val="00D14086"/>
    <w:rsid w:val="00D179FA"/>
    <w:rsid w:val="00D57E0F"/>
    <w:rsid w:val="00DE2CF6"/>
    <w:rsid w:val="00E11CD1"/>
    <w:rsid w:val="00E60CE2"/>
    <w:rsid w:val="00EB0F13"/>
    <w:rsid w:val="00EB0FC8"/>
    <w:rsid w:val="00EF0FC7"/>
    <w:rsid w:val="00EF1B8B"/>
    <w:rsid w:val="00F23613"/>
    <w:rsid w:val="00F240B5"/>
    <w:rsid w:val="00F27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2AD71"/>
  <w15:chartTrackingRefBased/>
  <w15:docId w15:val="{F747D047-3E43-415C-885C-8E1599158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B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BF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33A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2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3</cp:revision>
  <dcterms:created xsi:type="dcterms:W3CDTF">2021-12-02T13:41:00Z</dcterms:created>
  <dcterms:modified xsi:type="dcterms:W3CDTF">2021-12-06T14:53:00Z</dcterms:modified>
</cp:coreProperties>
</file>